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c71300a</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c71300a3cad92282ed84fc78b2c02dcdd08a9852"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71300a3cad92282ed84fc78b2c02dcdd08a9852/"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c71300a3cad92282ed84fc78b2c02dcdd08a9852"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71300a3cad92282ed84fc78b2c02dcdd08a9852/"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3:55:36Z</dcterms:created>
  <dcterms:modified xsi:type="dcterms:W3CDTF">2024-10-11T0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